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rPr>
          <w:bCs/>
          <w:b/>
        </w:rPr>
        <w:t xml:space="preserve">Dear [Employer Name],</w:t>
      </w:r>
    </w:p>
    <w:p>
      <w:pPr>
        <w:pStyle w:val="BodyText"/>
      </w:pPr>
      <w:r>
        <w:t xml:space="preserve">I am writing to express my interest in the Plumber position at your esteemed organization in Argentina Buenos Aires. As a dedicated and experienced professional with over a decade of expertise in plumbing, I am eager to contribute my technical skills, problem-solving abilities, and commitment to excellence to meet the needs of your clients and projects. Argentina Buenos Aires is a vibrant city with a dynamic infrastructure landscape, and I am confident that my background aligns perfectly with the demands of this role.</w:t>
      </w:r>
    </w:p>
    <w:p>
      <w:pPr>
        <w:pStyle w:val="BodyText"/>
      </w:pPr>
      <w:r>
        <w:t xml:space="preserve">Throughout my career as a Plumber in Argentina Buenos Aires, I have developed a deep understanding of both residential and commercial plumbing systems. My work has included installation, maintenance, and repair of water supply lines, drainage systems, heating units, and sanitation facilities. I take pride in delivering reliable solutions that prioritize safety, efficiency, and customer satisfaction. Whether working on modern high-rises or older buildings in the heart of Buenos Aires, I have consistently demonstrated the ability to adapt to diverse environments while maintaining high standards of quality.</w:t>
      </w:r>
    </w:p>
    <w:p>
      <w:pPr>
        <w:pStyle w:val="BodyText"/>
      </w:pPr>
      <w:r>
        <w:t xml:space="preserve">One of my key strengths is my ability to diagnose complex plumbing issues swiftly and resolve them with precision. In Argentina Buenos Aires, where urban density and aging infrastructure can present unique challenges, I have honed my skills in troubleshooting problems ranging from minor leaks to large-scale pipe replacements. My experience includes collaborating with architects, engineers, and construction teams to ensure seamless integration of plumbing systems into new developments. This collaborative approach has allowed me to contribute effectively to projects that meet both technical and regulatory requirements.</w:t>
      </w:r>
    </w:p>
    <w:p>
      <w:pPr>
        <w:pStyle w:val="BodyText"/>
      </w:pPr>
      <w:r>
        <w:t xml:space="preserve">As a Plumber in Argentina Buenos Aires, I have also prioritized staying updated with the latest industry standards and technologies. I am well-versed in local building codes and environmental regulations, ensuring all my work complies with the highest safety benchmarks. For instance, I have implemented water-saving solutions that align with Argentina’s growing emphasis on sustainability. This forward-thinking mindset enables me to offer innovative solutions that benefit both clients and the environment.</w:t>
      </w:r>
    </w:p>
    <w:p>
      <w:pPr>
        <w:pStyle w:val="BodyText"/>
      </w:pPr>
      <w:r>
        <w:t xml:space="preserve">My commitment to customer service is another cornerstone of my professional philosophy. In Argentina Buenos Aires, where the pace of life can be fast and demanding, I understand the importance of clear communication and timely execution. I take great care in explaining technical details to clients in an accessible manner, ensuring they feel informed and confident about the work being performed. My reputation for reliability has earned me repeat business and referrals from satisfied customers across Buenos Aires.</w:t>
      </w:r>
    </w:p>
    <w:p>
      <w:pPr>
        <w:pStyle w:val="BodyText"/>
      </w:pPr>
      <w:r>
        <w:t xml:space="preserve">What sets me apart as a Plumber is my hands-on approach and willingness to go the extra mile. I have worked in a variety of settings, from small family-owned homes to large commercial complexes, always maintaining a strong work ethic and attention to detail. In Argentina Buenos Aires, where the climate can vary significantly, I have also gained experience in handling seasonal challenges such as frost-related pipe damage or increased water demand during peak periods. This adaptability ensures that I can consistently deliver dependable results regardless of the circumstances.</w:t>
      </w:r>
    </w:p>
    <w:p>
      <w:pPr>
        <w:pStyle w:val="BodyText"/>
      </w:pPr>
      <w:r>
        <w:t xml:space="preserve">Additionally, my technical expertise extends beyond traditional plumbing tasks. I am proficient in using advanced tools and software for system design and diagnostics, which allows me to streamline workflows and reduce project timelines. In Argentina Buenos Aires, where time is often a critical factor, this efficiency is invaluable. I have also mentored junior technicians, sharing my knowledge to foster a culture of continuous improvement within the industry.</w:t>
      </w:r>
    </w:p>
    <w:p>
      <w:pPr>
        <w:pStyle w:val="BodyText"/>
      </w:pPr>
      <w:r>
        <w:t xml:space="preserve">Argentina Buenos Aires has always been a city that thrives on innovation and resilience, and I am inspired by its ability to evolve while preserving its cultural heritage. As a Plumber in this dynamic environment, I am passionate about contributing to the city’s infrastructure and ensuring that residents and businesses have access to dependable plumbing services. My goal is not only to meet expectations but to exceed them by delivering work that reflects my dedication and professionalism.</w:t>
      </w:r>
    </w:p>
    <w:p>
      <w:pPr>
        <w:pStyle w:val="BodyText"/>
      </w:pPr>
      <w:r>
        <w:t xml:space="preserve">In conclusion, I am enthusiastic about the opportunity to join your team as a Plumber in Argentina Buenos Aires. My extensive experience, technical proficiency, and commitment to quality make me an ideal candidate for this role. I would welcome the chance to discuss how my skills and background align with your organization’s goals. Thank you for considering my application. I look forward to the possibility of contributing to your success.</w:t>
      </w:r>
    </w:p>
    <w:p>
      <w:pPr>
        <w:pStyle w:val="BodyText"/>
      </w:pPr>
      <w:r>
        <w:t xml:space="preserve">Sincerely,</w:t>
      </w:r>
      <w:r>
        <w:br/>
      </w:r>
      <w:r>
        <w:rPr>
          <w:bCs/>
          <w:b/>
        </w:rPr>
        <w:t xml:space="preserve">[Your Full Name]</w:t>
      </w:r>
      <w:r>
        <w:br/>
      </w:r>
      <w:r>
        <w:t xml:space="preserve">[Phone Number]</w:t>
      </w:r>
      <w:r>
        <w:br/>
      </w:r>
      <w:r>
        <w:t xml:space="preserve">[Email Address]</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Argentina Buenos Aires</dc:title>
  <dc:creator/>
  <cp:keywords/>
  <dcterms:created xsi:type="dcterms:W3CDTF">2026-07-23T15:37:15Z</dcterms:created>
  <dcterms:modified xsi:type="dcterms:W3CDTF">2026-07-23T15:37:15Z</dcterms:modified>
</cp:coreProperties>
</file>

<file path=docProps/custom.xml><?xml version="1.0" encoding="utf-8"?>
<Properties xmlns="http://schemas.openxmlformats.org/officeDocument/2006/custom-properties" xmlns:vt="http://schemas.openxmlformats.org/officeDocument/2006/docPropsVTypes"/>
</file>